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3164C1">
        <w:t>6</w:t>
      </w:r>
      <w:r>
        <w:t xml:space="preserve">, Episode 1: </w:t>
      </w:r>
      <w:r w:rsidR="003164C1">
        <w:t>Leon’s New Job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32C8B" w:rsidTr="0084378D">
        <w:tc>
          <w:tcPr>
            <w:tcW w:w="1255" w:type="dxa"/>
          </w:tcPr>
          <w:p w:rsidR="00B32C8B" w:rsidRDefault="00B32C8B" w:rsidP="004E6361">
            <w:r>
              <w:t>00:00</w:t>
            </w:r>
          </w:p>
        </w:tc>
        <w:tc>
          <w:tcPr>
            <w:tcW w:w="1170" w:type="dxa"/>
          </w:tcPr>
          <w:p w:rsidR="00B32C8B" w:rsidRDefault="007D3970" w:rsidP="004E6361">
            <w:r>
              <w:t>Sam</w:t>
            </w:r>
          </w:p>
        </w:tc>
        <w:tc>
          <w:tcPr>
            <w:tcW w:w="6925" w:type="dxa"/>
          </w:tcPr>
          <w:p w:rsidR="00B32C8B" w:rsidRDefault="00B32C8B" w:rsidP="004E6361">
            <w:r>
              <w:t>Monday. Sixth week. Leon’s new job.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03</w:t>
            </w:r>
          </w:p>
        </w:tc>
        <w:tc>
          <w:tcPr>
            <w:tcW w:w="1170" w:type="dxa"/>
          </w:tcPr>
          <w:p w:rsidR="00B32C8B" w:rsidRDefault="00B32C8B" w:rsidP="004E6361"/>
        </w:tc>
        <w:tc>
          <w:tcPr>
            <w:tcW w:w="6925" w:type="dxa"/>
          </w:tcPr>
          <w:p w:rsidR="00B32C8B" w:rsidRDefault="00B32C8B" w:rsidP="004E6361">
            <w:r>
              <w:t>[music]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11</w:t>
            </w:r>
          </w:p>
        </w:tc>
        <w:tc>
          <w:tcPr>
            <w:tcW w:w="1170" w:type="dxa"/>
          </w:tcPr>
          <w:p w:rsidR="00B32C8B" w:rsidRDefault="00B32C8B" w:rsidP="004E6361">
            <w:r>
              <w:t>Narrator</w:t>
            </w:r>
          </w:p>
        </w:tc>
        <w:tc>
          <w:tcPr>
            <w:tcW w:w="6925" w:type="dxa"/>
          </w:tcPr>
          <w:p w:rsidR="00B32C8B" w:rsidRDefault="00B32C8B" w:rsidP="004E6361">
            <w:r>
              <w:t>[over music] It’s time now for another day in the life of Sam and Jesse. Gum Springs, Arkansas.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24</w:t>
            </w:r>
          </w:p>
        </w:tc>
        <w:tc>
          <w:tcPr>
            <w:tcW w:w="1170" w:type="dxa"/>
          </w:tcPr>
          <w:p w:rsidR="00B32C8B" w:rsidRDefault="00B32C8B" w:rsidP="004E6361"/>
        </w:tc>
        <w:tc>
          <w:tcPr>
            <w:tcW w:w="6925" w:type="dxa"/>
          </w:tcPr>
          <w:p w:rsidR="00B32C8B" w:rsidRDefault="007D3970" w:rsidP="004E6361">
            <w:r>
              <w:t>[music repeats]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35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7D3970" w:rsidP="004E6361">
            <w:r>
              <w:t>Howdy, Sam! Mr. Jesse.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36</w:t>
            </w:r>
          </w:p>
        </w:tc>
        <w:tc>
          <w:tcPr>
            <w:tcW w:w="1170" w:type="dxa"/>
          </w:tcPr>
          <w:p w:rsidR="00B32C8B" w:rsidRDefault="00985164" w:rsidP="004E6361">
            <w:r>
              <w:t>Jesse</w:t>
            </w:r>
          </w:p>
        </w:tc>
        <w:tc>
          <w:tcPr>
            <w:tcW w:w="6925" w:type="dxa"/>
          </w:tcPr>
          <w:p w:rsidR="00B32C8B" w:rsidRDefault="007D3970" w:rsidP="004E6361">
            <w:r>
              <w:t xml:space="preserve">Hey, Leon. You’re early this </w:t>
            </w:r>
            <w:proofErr w:type="spellStart"/>
            <w:r>
              <w:t>mornin</w:t>
            </w:r>
            <w:proofErr w:type="spellEnd"/>
            <w:r>
              <w:t xml:space="preserve">’. What are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doin</w:t>
            </w:r>
            <w:proofErr w:type="spellEnd"/>
            <w:r>
              <w:t>’?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</w:t>
            </w:r>
            <w:r w:rsidR="00034C0F">
              <w:t>39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7D3970" w:rsidP="004E6361">
            <w:r>
              <w:t>I’m on my new job, Mr. Jesse.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</w:t>
            </w:r>
            <w:r w:rsidR="006E6B25">
              <w:t>41</w:t>
            </w:r>
          </w:p>
        </w:tc>
        <w:tc>
          <w:tcPr>
            <w:tcW w:w="1170" w:type="dxa"/>
          </w:tcPr>
          <w:p w:rsidR="00B32C8B" w:rsidRDefault="00994F3E" w:rsidP="004E6361">
            <w:r>
              <w:t>Sam</w:t>
            </w:r>
          </w:p>
        </w:tc>
        <w:tc>
          <w:tcPr>
            <w:tcW w:w="6925" w:type="dxa"/>
          </w:tcPr>
          <w:p w:rsidR="00B32C8B" w:rsidRDefault="007D3970" w:rsidP="004E6361">
            <w:r>
              <w:t>New Job?!</w:t>
            </w:r>
          </w:p>
        </w:tc>
      </w:tr>
      <w:tr w:rsidR="00994F3E" w:rsidTr="0084378D">
        <w:tc>
          <w:tcPr>
            <w:tcW w:w="1255" w:type="dxa"/>
          </w:tcPr>
          <w:p w:rsidR="00994F3E" w:rsidRDefault="006101F5" w:rsidP="004E6361">
            <w:r>
              <w:t>00:</w:t>
            </w:r>
            <w:r w:rsidR="006E6B25">
              <w:t>42</w:t>
            </w:r>
          </w:p>
        </w:tc>
        <w:tc>
          <w:tcPr>
            <w:tcW w:w="1170" w:type="dxa"/>
          </w:tcPr>
          <w:p w:rsidR="00994F3E" w:rsidRDefault="00994F3E" w:rsidP="004E6361">
            <w:r>
              <w:t>Jesse</w:t>
            </w:r>
          </w:p>
        </w:tc>
        <w:tc>
          <w:tcPr>
            <w:tcW w:w="6925" w:type="dxa"/>
          </w:tcPr>
          <w:p w:rsidR="00994F3E" w:rsidRDefault="00994F3E" w:rsidP="004E6361">
            <w:r>
              <w:t xml:space="preserve">What are you </w:t>
            </w:r>
            <w:proofErr w:type="spellStart"/>
            <w:r>
              <w:t>doin</w:t>
            </w:r>
            <w:proofErr w:type="spellEnd"/>
            <w:r>
              <w:t>’, Leon?</w:t>
            </w:r>
          </w:p>
        </w:tc>
      </w:tr>
      <w:tr w:rsidR="00B32C8B" w:rsidTr="0084378D">
        <w:tc>
          <w:tcPr>
            <w:tcW w:w="1255" w:type="dxa"/>
          </w:tcPr>
          <w:p w:rsidR="00B32C8B" w:rsidRDefault="006101F5" w:rsidP="004E6361">
            <w:r>
              <w:t>00:</w:t>
            </w:r>
            <w:r w:rsidR="006E6B25">
              <w:t>43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7D3970" w:rsidP="004E6361">
            <w:r>
              <w:t xml:space="preserve">Well, now I </w:t>
            </w:r>
            <w:proofErr w:type="spellStart"/>
            <w:r>
              <w:t>ain’t</w:t>
            </w:r>
            <w:proofErr w:type="spellEnd"/>
            <w:r>
              <w:t xml:space="preserve"> supposed to say right off what I’m </w:t>
            </w:r>
            <w:proofErr w:type="spellStart"/>
            <w:r>
              <w:t>sellin</w:t>
            </w:r>
            <w:proofErr w:type="spellEnd"/>
            <w:r>
              <w:t xml:space="preserve">’, Mr. Jesse. I-I’m supposed to, uh-uh, what </w:t>
            </w:r>
            <w:proofErr w:type="spellStart"/>
            <w:r>
              <w:t>ya</w:t>
            </w:r>
            <w:proofErr w:type="spellEnd"/>
            <w:r>
              <w:t>’ call, establish a need.</w:t>
            </w:r>
          </w:p>
        </w:tc>
      </w:tr>
      <w:tr w:rsidR="00B32C8B" w:rsidTr="0084378D">
        <w:tc>
          <w:tcPr>
            <w:tcW w:w="1255" w:type="dxa"/>
          </w:tcPr>
          <w:p w:rsidR="00B32C8B" w:rsidRDefault="006E6B25" w:rsidP="004E6361">
            <w:r>
              <w:t>00:51</w:t>
            </w:r>
          </w:p>
        </w:tc>
        <w:tc>
          <w:tcPr>
            <w:tcW w:w="1170" w:type="dxa"/>
          </w:tcPr>
          <w:p w:rsidR="00B32C8B" w:rsidRDefault="00985164" w:rsidP="004E6361">
            <w:r>
              <w:t>Jesse</w:t>
            </w:r>
          </w:p>
        </w:tc>
        <w:tc>
          <w:tcPr>
            <w:tcW w:w="6925" w:type="dxa"/>
          </w:tcPr>
          <w:p w:rsidR="00B32C8B" w:rsidRDefault="007D3970" w:rsidP="000B53AF">
            <w:pPr>
              <w:tabs>
                <w:tab w:val="left" w:pos="3627"/>
              </w:tabs>
            </w:pPr>
            <w:r>
              <w:t>Well, now that’s a good sales technique al</w:t>
            </w:r>
            <w:r w:rsidR="00746E73">
              <w:t xml:space="preserve">l </w:t>
            </w:r>
            <w:r>
              <w:t>right, Leon.</w:t>
            </w:r>
          </w:p>
        </w:tc>
      </w:tr>
      <w:tr w:rsidR="00B32C8B" w:rsidTr="0084378D">
        <w:tc>
          <w:tcPr>
            <w:tcW w:w="1255" w:type="dxa"/>
          </w:tcPr>
          <w:p w:rsidR="00B32C8B" w:rsidRDefault="006E6B25" w:rsidP="004E6361">
            <w:r>
              <w:t>00:53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7D3970" w:rsidP="004E6361">
            <w:r>
              <w:t>You want to buy a grave, Mr. Jesse.</w:t>
            </w:r>
          </w:p>
        </w:tc>
      </w:tr>
      <w:tr w:rsidR="00B32C8B" w:rsidTr="0084378D">
        <w:tc>
          <w:tcPr>
            <w:tcW w:w="1255" w:type="dxa"/>
          </w:tcPr>
          <w:p w:rsidR="00B32C8B" w:rsidRDefault="006E6B25" w:rsidP="004E6361">
            <w:r>
              <w:t>00:</w:t>
            </w:r>
            <w:r w:rsidR="00EE69E9">
              <w:t>55</w:t>
            </w:r>
          </w:p>
        </w:tc>
        <w:tc>
          <w:tcPr>
            <w:tcW w:w="1170" w:type="dxa"/>
          </w:tcPr>
          <w:p w:rsidR="00B32C8B" w:rsidRDefault="00985164" w:rsidP="004E6361">
            <w:r>
              <w:t>Jesse</w:t>
            </w:r>
          </w:p>
        </w:tc>
        <w:tc>
          <w:tcPr>
            <w:tcW w:w="6925" w:type="dxa"/>
          </w:tcPr>
          <w:p w:rsidR="00B32C8B" w:rsidRDefault="007D3970" w:rsidP="004E6361">
            <w:r>
              <w:t>A what?! A grave?</w:t>
            </w:r>
          </w:p>
        </w:tc>
      </w:tr>
      <w:tr w:rsidR="00B32C8B" w:rsidTr="0084378D">
        <w:tc>
          <w:tcPr>
            <w:tcW w:w="1255" w:type="dxa"/>
          </w:tcPr>
          <w:p w:rsidR="00B32C8B" w:rsidRDefault="006E6B25" w:rsidP="004E6361">
            <w:r>
              <w:t>00:</w:t>
            </w:r>
            <w:r w:rsidR="00DE5327">
              <w:t>57</w:t>
            </w:r>
          </w:p>
        </w:tc>
        <w:tc>
          <w:tcPr>
            <w:tcW w:w="1170" w:type="dxa"/>
          </w:tcPr>
          <w:p w:rsidR="00B32C8B" w:rsidRDefault="00F439CC" w:rsidP="004E6361">
            <w:r>
              <w:t>Sam</w:t>
            </w:r>
          </w:p>
        </w:tc>
        <w:tc>
          <w:tcPr>
            <w:tcW w:w="6925" w:type="dxa"/>
          </w:tcPr>
          <w:p w:rsidR="00B32C8B" w:rsidRDefault="007D3970" w:rsidP="004E6361">
            <w:r>
              <w:t>Leon, you got some word we don’t know about? Now, are the commun</w:t>
            </w:r>
            <w:r w:rsidR="00746E73">
              <w:t>ists</w:t>
            </w:r>
            <w:r>
              <w:t xml:space="preserve"> </w:t>
            </w:r>
            <w:proofErr w:type="spellStart"/>
            <w:r>
              <w:t>comin</w:t>
            </w:r>
            <w:proofErr w:type="spellEnd"/>
            <w:r>
              <w:t>’</w:t>
            </w:r>
            <w:r w:rsidR="00746E73">
              <w:t xml:space="preserve"> [interrupted]…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00</w:t>
            </w:r>
          </w:p>
        </w:tc>
        <w:tc>
          <w:tcPr>
            <w:tcW w:w="1170" w:type="dxa"/>
          </w:tcPr>
          <w:p w:rsidR="00B32C8B" w:rsidRDefault="00F439CC" w:rsidP="004E6361">
            <w:r>
              <w:t>Jesse</w:t>
            </w:r>
          </w:p>
        </w:tc>
        <w:tc>
          <w:tcPr>
            <w:tcW w:w="6925" w:type="dxa"/>
          </w:tcPr>
          <w:p w:rsidR="00B32C8B" w:rsidRDefault="00F439CC" w:rsidP="004E6361">
            <w:r>
              <w:t xml:space="preserve">Oh, </w:t>
            </w:r>
            <w:r w:rsidR="007D3970">
              <w:t>course not, Sam. Now, what’s this all about, Leon?</w:t>
            </w:r>
          </w:p>
        </w:tc>
      </w:tr>
      <w:tr w:rsidR="00B32C8B" w:rsidTr="0084378D">
        <w:tc>
          <w:tcPr>
            <w:tcW w:w="1255" w:type="dxa"/>
          </w:tcPr>
          <w:p w:rsidR="00B32C8B" w:rsidRPr="00DE5327" w:rsidRDefault="00DE5327" w:rsidP="004E6361">
            <w:r>
              <w:t>01:04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7D3970" w:rsidP="004E6361">
            <w:r>
              <w:t xml:space="preserve">I’m </w:t>
            </w:r>
            <w:proofErr w:type="spellStart"/>
            <w:r>
              <w:t>sellin</w:t>
            </w:r>
            <w:proofErr w:type="spellEnd"/>
            <w:r>
              <w:t xml:space="preserve">’ graves and tombstones for the Happy Days </w:t>
            </w:r>
            <w:r w:rsidR="00985164">
              <w:t>We Plan and Perpetual Care Mortuary Corporation.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10</w:t>
            </w:r>
          </w:p>
        </w:tc>
        <w:tc>
          <w:tcPr>
            <w:tcW w:w="1170" w:type="dxa"/>
          </w:tcPr>
          <w:p w:rsidR="00B32C8B" w:rsidRDefault="00F439CC" w:rsidP="004E6361">
            <w:r>
              <w:t>Sam</w:t>
            </w:r>
          </w:p>
        </w:tc>
        <w:tc>
          <w:tcPr>
            <w:tcW w:w="6925" w:type="dxa"/>
          </w:tcPr>
          <w:p w:rsidR="00B32C8B" w:rsidRDefault="00985164" w:rsidP="004E6361">
            <w:r>
              <w:t xml:space="preserve">I </w:t>
            </w:r>
            <w:proofErr w:type="spellStart"/>
            <w:r>
              <w:t>ain’t</w:t>
            </w:r>
            <w:proofErr w:type="spellEnd"/>
            <w:r>
              <w:t xml:space="preserve"> never seen a name on a building or a car </w:t>
            </w:r>
            <w:r w:rsidR="00F439CC">
              <w:t xml:space="preserve">like that </w:t>
            </w:r>
            <w:r>
              <w:t>around here? Have you</w:t>
            </w:r>
            <w:r w:rsidR="00F439CC">
              <w:t>, Jesse?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14</w:t>
            </w:r>
          </w:p>
        </w:tc>
        <w:tc>
          <w:tcPr>
            <w:tcW w:w="1170" w:type="dxa"/>
          </w:tcPr>
          <w:p w:rsidR="00B32C8B" w:rsidRDefault="00F439CC" w:rsidP="004E6361">
            <w:r>
              <w:t>Jesse</w:t>
            </w:r>
          </w:p>
        </w:tc>
        <w:tc>
          <w:tcPr>
            <w:tcW w:w="6925" w:type="dxa"/>
          </w:tcPr>
          <w:p w:rsidR="00B32C8B" w:rsidRDefault="00985164" w:rsidP="004E6361">
            <w:r>
              <w:t xml:space="preserve">I don’t think there’s a building or car </w:t>
            </w:r>
            <w:r w:rsidR="00746E73">
              <w:t xml:space="preserve">around here </w:t>
            </w:r>
            <w:r>
              <w:t>long enough to write that on. Where is this company located, Leon?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21</w:t>
            </w:r>
          </w:p>
        </w:tc>
        <w:tc>
          <w:tcPr>
            <w:tcW w:w="1170" w:type="dxa"/>
          </w:tcPr>
          <w:p w:rsidR="00B32C8B" w:rsidRDefault="00985164" w:rsidP="004E6361">
            <w:r>
              <w:t>Leon</w:t>
            </w:r>
          </w:p>
        </w:tc>
        <w:tc>
          <w:tcPr>
            <w:tcW w:w="6925" w:type="dxa"/>
          </w:tcPr>
          <w:p w:rsidR="00B32C8B" w:rsidRDefault="00985164" w:rsidP="004E6361">
            <w:r>
              <w:t>Well, it’s up there on Piggly Wiggly parking lot.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23</w:t>
            </w:r>
          </w:p>
        </w:tc>
        <w:tc>
          <w:tcPr>
            <w:tcW w:w="1170" w:type="dxa"/>
          </w:tcPr>
          <w:p w:rsidR="00B32C8B" w:rsidRDefault="00F439CC" w:rsidP="004E6361">
            <w:r>
              <w:t>Jesse</w:t>
            </w:r>
          </w:p>
        </w:tc>
        <w:tc>
          <w:tcPr>
            <w:tcW w:w="6925" w:type="dxa"/>
          </w:tcPr>
          <w:p w:rsidR="00B32C8B" w:rsidRDefault="00985164" w:rsidP="0089060E">
            <w:pPr>
              <w:tabs>
                <w:tab w:val="left" w:pos="5933"/>
              </w:tabs>
            </w:pPr>
            <w:r>
              <w:t>The Piggly Wiggly parking lot?!</w:t>
            </w:r>
          </w:p>
        </w:tc>
      </w:tr>
      <w:tr w:rsidR="00B32C8B" w:rsidTr="0084378D">
        <w:tc>
          <w:tcPr>
            <w:tcW w:w="1255" w:type="dxa"/>
          </w:tcPr>
          <w:p w:rsidR="00B32C8B" w:rsidRPr="00DE5327" w:rsidRDefault="00DE5327" w:rsidP="004E6361">
            <w:r>
              <w:lastRenderedPageBreak/>
              <w:t>01:25</w:t>
            </w:r>
          </w:p>
        </w:tc>
        <w:tc>
          <w:tcPr>
            <w:tcW w:w="1170" w:type="dxa"/>
          </w:tcPr>
          <w:p w:rsidR="00B32C8B" w:rsidRPr="00DE5327" w:rsidRDefault="00985164" w:rsidP="004E6361">
            <w:r w:rsidRPr="00DE5327">
              <w:t>Leon</w:t>
            </w:r>
          </w:p>
        </w:tc>
        <w:tc>
          <w:tcPr>
            <w:tcW w:w="6925" w:type="dxa"/>
          </w:tcPr>
          <w:p w:rsidR="00B32C8B" w:rsidRPr="00DE5327" w:rsidRDefault="00985164" w:rsidP="0089060E">
            <w:pPr>
              <w:tabs>
                <w:tab w:val="left" w:pos="5933"/>
              </w:tabs>
            </w:pPr>
            <w:r w:rsidRPr="00DE5327">
              <w:t xml:space="preserve">You see, </w:t>
            </w:r>
            <w:r w:rsidR="00DE5327" w:rsidRPr="00DE5327">
              <w:t>that holds</w:t>
            </w:r>
            <w:r w:rsidRPr="00DE5327">
              <w:t xml:space="preserve"> down overhead.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28</w:t>
            </w:r>
          </w:p>
        </w:tc>
        <w:tc>
          <w:tcPr>
            <w:tcW w:w="1170" w:type="dxa"/>
          </w:tcPr>
          <w:p w:rsidR="00B32C8B" w:rsidRDefault="00F439CC" w:rsidP="004E6361">
            <w:r>
              <w:t>Jesse</w:t>
            </w:r>
          </w:p>
        </w:tc>
        <w:tc>
          <w:tcPr>
            <w:tcW w:w="6925" w:type="dxa"/>
          </w:tcPr>
          <w:p w:rsidR="00B32C8B" w:rsidRDefault="00985164" w:rsidP="004E6361">
            <w:r>
              <w:t>Just what does this office look like, Leon?</w:t>
            </w:r>
          </w:p>
        </w:tc>
      </w:tr>
      <w:tr w:rsidR="00B32C8B" w:rsidTr="0084378D">
        <w:tc>
          <w:tcPr>
            <w:tcW w:w="1255" w:type="dxa"/>
          </w:tcPr>
          <w:p w:rsidR="00B32C8B" w:rsidRDefault="00DE5327" w:rsidP="004E6361">
            <w:r>
              <w:t>01:30</w:t>
            </w:r>
          </w:p>
        </w:tc>
        <w:tc>
          <w:tcPr>
            <w:tcW w:w="1170" w:type="dxa"/>
          </w:tcPr>
          <w:p w:rsidR="00B32C8B" w:rsidRDefault="006101F5" w:rsidP="004E6361">
            <w:r>
              <w:t>Leon</w:t>
            </w:r>
          </w:p>
        </w:tc>
        <w:tc>
          <w:tcPr>
            <w:tcW w:w="6925" w:type="dxa"/>
          </w:tcPr>
          <w:p w:rsidR="00B32C8B" w:rsidRDefault="00985164" w:rsidP="004E6361">
            <w:r>
              <w:t>It’s blue with a white top</w:t>
            </w:r>
            <w:r w:rsidR="00746E73">
              <w:t>,</w:t>
            </w:r>
            <w:r>
              <w:t xml:space="preserve"> and it’s got </w:t>
            </w:r>
            <w:r w:rsidR="00E23969">
              <w:t>duals</w:t>
            </w:r>
            <w:r w:rsidR="00174740">
              <w:t xml:space="preserve"> in the rear a-and a racing stripe a-and a-</w:t>
            </w:r>
            <w:r w:rsidR="00DE5327">
              <w:t xml:space="preserve"> [overlap]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36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DE5327" w:rsidP="006101F5">
            <w:r>
              <w:t xml:space="preserve">[overlap] You’re- </w:t>
            </w:r>
            <w:r w:rsidR="006101F5">
              <w:t xml:space="preserve">Leon, you’re-you’re </w:t>
            </w:r>
            <w:proofErr w:type="spellStart"/>
            <w:r w:rsidR="006101F5">
              <w:t>describin</w:t>
            </w:r>
            <w:proofErr w:type="spellEnd"/>
            <w:r w:rsidR="006101F5">
              <w:t>’ a car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38</w:t>
            </w:r>
          </w:p>
        </w:tc>
        <w:tc>
          <w:tcPr>
            <w:tcW w:w="1170" w:type="dxa"/>
          </w:tcPr>
          <w:p w:rsidR="006101F5" w:rsidRDefault="006101F5" w:rsidP="006101F5">
            <w:r>
              <w:t>Leon</w:t>
            </w:r>
          </w:p>
        </w:tc>
        <w:tc>
          <w:tcPr>
            <w:tcW w:w="6925" w:type="dxa"/>
          </w:tcPr>
          <w:p w:rsidR="006101F5" w:rsidRDefault="006101F5" w:rsidP="006101F5">
            <w:r>
              <w:t>N</w:t>
            </w:r>
            <w:r w:rsidR="00746E73">
              <w:t>-n</w:t>
            </w:r>
            <w:r>
              <w:t>o. It’s a pick-up truck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40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 xml:space="preserve">Sound like your business </w:t>
            </w:r>
            <w:proofErr w:type="spellStart"/>
            <w:r>
              <w:t>might</w:t>
            </w:r>
            <w:r w:rsidR="00746E73">
              <w:t>’</w:t>
            </w:r>
            <w:r>
              <w:t>a</w:t>
            </w:r>
            <w:proofErr w:type="spellEnd"/>
            <w:r>
              <w:t xml:space="preserve"> really been on a move, Leon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43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r>
              <w:t xml:space="preserve">Oh, Leon, these people are con-artists. They just </w:t>
            </w:r>
            <w:proofErr w:type="spellStart"/>
            <w:r>
              <w:t>gonna</w:t>
            </w:r>
            <w:proofErr w:type="spellEnd"/>
            <w:r>
              <w:t xml:space="preserve"> get you to work for ‘</w:t>
            </w:r>
            <w:proofErr w:type="spellStart"/>
            <w:r>
              <w:t>em</w:t>
            </w:r>
            <w:proofErr w:type="spellEnd"/>
            <w:r w:rsidR="00746E73">
              <w:t>,</w:t>
            </w:r>
            <w:r>
              <w:t xml:space="preserve"> and then cheat </w:t>
            </w:r>
            <w:proofErr w:type="spellStart"/>
            <w:r>
              <w:t>ya</w:t>
            </w:r>
            <w:proofErr w:type="spellEnd"/>
            <w:r>
              <w:t>’</w:t>
            </w:r>
            <w:r w:rsidR="00746E73">
              <w:t>,</w:t>
            </w:r>
            <w:r>
              <w:t xml:space="preserve"> and the-</w:t>
            </w:r>
            <w:r w:rsidR="00746E73">
              <w:t xml:space="preserve"> [overlap]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49</w:t>
            </w:r>
          </w:p>
        </w:tc>
        <w:tc>
          <w:tcPr>
            <w:tcW w:w="1170" w:type="dxa"/>
          </w:tcPr>
          <w:p w:rsidR="006101F5" w:rsidRDefault="006101F5" w:rsidP="006101F5">
            <w:r>
              <w:t>Leon</w:t>
            </w:r>
          </w:p>
        </w:tc>
        <w:tc>
          <w:tcPr>
            <w:tcW w:w="6925" w:type="dxa"/>
          </w:tcPr>
          <w:p w:rsidR="006101F5" w:rsidRDefault="006101F5" w:rsidP="006101F5">
            <w:r>
              <w:t>Nah, sir. Now, Mr. Jesse, I-I get ninety percent of what I collect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53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>Ninety percent?!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54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r>
              <w:t>Now, Leon, no sound business pays a salesman ninety percent commission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1:58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>Nah, Leon! That’s ridiculous. Uh- [whispers] where’s that truck located, Leon? Ninety percent?!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04</w:t>
            </w:r>
          </w:p>
        </w:tc>
        <w:tc>
          <w:tcPr>
            <w:tcW w:w="1170" w:type="dxa"/>
          </w:tcPr>
          <w:p w:rsidR="006101F5" w:rsidRDefault="006101F5" w:rsidP="006101F5"/>
        </w:tc>
        <w:tc>
          <w:tcPr>
            <w:tcW w:w="6925" w:type="dxa"/>
          </w:tcPr>
          <w:p w:rsidR="006101F5" w:rsidRDefault="006101F5" w:rsidP="006101F5">
            <w:r>
              <w:t>[music]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12</w:t>
            </w:r>
          </w:p>
        </w:tc>
        <w:tc>
          <w:tcPr>
            <w:tcW w:w="1170" w:type="dxa"/>
          </w:tcPr>
          <w:p w:rsidR="006101F5" w:rsidRDefault="006101F5" w:rsidP="006101F5"/>
        </w:tc>
        <w:tc>
          <w:tcPr>
            <w:tcW w:w="6925" w:type="dxa"/>
          </w:tcPr>
          <w:p w:rsidR="006101F5" w:rsidRDefault="006101F5" w:rsidP="006101F5">
            <w:r>
              <w:t>[music fades out, then repeats]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23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r>
              <w:t xml:space="preserve">Well, I’m proud Leon is </w:t>
            </w:r>
            <w:proofErr w:type="spellStart"/>
            <w:r>
              <w:t>givin</w:t>
            </w:r>
            <w:proofErr w:type="spellEnd"/>
            <w:r>
              <w:t>’ up all that stuff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26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 xml:space="preserve">Well, now, speaking </w:t>
            </w:r>
            <w:r w:rsidR="00DE5327">
              <w:t>of that</w:t>
            </w:r>
            <w:r>
              <w:t xml:space="preserve"> jo</w:t>
            </w:r>
            <w:r w:rsidR="00DE5327">
              <w:t>b</w:t>
            </w:r>
            <w:r>
              <w:t xml:space="preserve">, Jesse. You remember </w:t>
            </w:r>
            <w:proofErr w:type="spellStart"/>
            <w:r>
              <w:t>Pratney</w:t>
            </w:r>
            <w:proofErr w:type="spellEnd"/>
            <w:r>
              <w:t xml:space="preserve"> Gather?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30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proofErr w:type="spellStart"/>
            <w:r>
              <w:t>Pratney</w:t>
            </w:r>
            <w:proofErr w:type="spellEnd"/>
            <w:r>
              <w:t>? No, Sam, I don’t think so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32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>They buried him on the installment plan.</w:t>
            </w:r>
          </w:p>
        </w:tc>
      </w:tr>
      <w:tr w:rsidR="006101F5" w:rsidTr="0084378D">
        <w:tc>
          <w:tcPr>
            <w:tcW w:w="1255" w:type="dxa"/>
          </w:tcPr>
          <w:p w:rsidR="006101F5" w:rsidRPr="0084378D" w:rsidRDefault="00DE5327" w:rsidP="006101F5">
            <w:r>
              <w:t>02:34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746E73">
            <w:pPr>
              <w:tabs>
                <w:tab w:val="left" w:pos="2612"/>
              </w:tabs>
            </w:pPr>
            <w:r>
              <w:t>Installment plan</w:t>
            </w:r>
            <w:r w:rsidR="00746E73">
              <w:t>…</w:t>
            </w:r>
            <w:r>
              <w:t>?! Sam-</w:t>
            </w:r>
            <w:r w:rsidR="00746E73">
              <w:t xml:space="preserve"> [overlap]</w:t>
            </w:r>
          </w:p>
        </w:tc>
      </w:tr>
      <w:tr w:rsidR="006101F5" w:rsidTr="0084378D">
        <w:tc>
          <w:tcPr>
            <w:tcW w:w="1255" w:type="dxa"/>
          </w:tcPr>
          <w:p w:rsidR="006101F5" w:rsidRPr="0084378D" w:rsidRDefault="00DE5327" w:rsidP="006101F5">
            <w:r>
              <w:t>02:36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>Well, he was caught in a fire</w:t>
            </w:r>
            <w:r w:rsidR="00746E73">
              <w:t xml:space="preserve"> in [unintelligible],</w:t>
            </w:r>
            <w:r>
              <w:t xml:space="preserve"> and you know they couldn’t separate the ashes. Had fourteen bushels of ashes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41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r>
              <w:t>Fourteen bushels of [overlap by Sam] ashes?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43</w:t>
            </w:r>
          </w:p>
        </w:tc>
        <w:tc>
          <w:tcPr>
            <w:tcW w:w="1170" w:type="dxa"/>
          </w:tcPr>
          <w:p w:rsidR="006101F5" w:rsidRDefault="006101F5" w:rsidP="006101F5">
            <w:r>
              <w:t>Sam</w:t>
            </w:r>
          </w:p>
        </w:tc>
        <w:tc>
          <w:tcPr>
            <w:tcW w:w="6925" w:type="dxa"/>
          </w:tcPr>
          <w:p w:rsidR="006101F5" w:rsidRDefault="006101F5" w:rsidP="006101F5">
            <w:r>
              <w:t xml:space="preserve">[interrupts Jesse] Yeah, yeah. They didn’t </w:t>
            </w:r>
            <w:proofErr w:type="spellStart"/>
            <w:r>
              <w:t>wanna</w:t>
            </w:r>
            <w:proofErr w:type="spellEnd"/>
            <w:r>
              <w:t xml:space="preserve"> shock his family too much, so uh</w:t>
            </w:r>
            <w:r w:rsidR="00746E73">
              <w:t>,</w:t>
            </w:r>
            <w:r>
              <w:t xml:space="preserve"> first of every month they’d get another bushel. Yes, sir. </w:t>
            </w:r>
            <w:r w:rsidR="00746E73">
              <w:t>Buried</w:t>
            </w:r>
            <w:bookmarkStart w:id="0" w:name="_GoBack"/>
            <w:bookmarkEnd w:id="0"/>
            <w:r>
              <w:t xml:space="preserve"> ole </w:t>
            </w:r>
            <w:proofErr w:type="spellStart"/>
            <w:r>
              <w:t>Pratney</w:t>
            </w:r>
            <w:proofErr w:type="spellEnd"/>
            <w:r>
              <w:t xml:space="preserve"> on the installment plan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lastRenderedPageBreak/>
              <w:t>02:51</w:t>
            </w:r>
          </w:p>
        </w:tc>
        <w:tc>
          <w:tcPr>
            <w:tcW w:w="1170" w:type="dxa"/>
          </w:tcPr>
          <w:p w:rsidR="006101F5" w:rsidRDefault="006101F5" w:rsidP="006101F5">
            <w:r>
              <w:t>Jesse</w:t>
            </w:r>
          </w:p>
        </w:tc>
        <w:tc>
          <w:tcPr>
            <w:tcW w:w="6925" w:type="dxa"/>
          </w:tcPr>
          <w:p w:rsidR="006101F5" w:rsidRDefault="006101F5" w:rsidP="006101F5">
            <w:r>
              <w:t>Oh, me. We’re off again.</w:t>
            </w:r>
          </w:p>
        </w:tc>
      </w:tr>
      <w:tr w:rsidR="006101F5" w:rsidTr="0084378D">
        <w:tc>
          <w:tcPr>
            <w:tcW w:w="1255" w:type="dxa"/>
          </w:tcPr>
          <w:p w:rsidR="006101F5" w:rsidRDefault="00DE5327" w:rsidP="006101F5">
            <w:r>
              <w:t>02:53</w:t>
            </w:r>
          </w:p>
        </w:tc>
        <w:tc>
          <w:tcPr>
            <w:tcW w:w="1170" w:type="dxa"/>
          </w:tcPr>
          <w:p w:rsidR="006101F5" w:rsidRDefault="006101F5" w:rsidP="006101F5"/>
        </w:tc>
        <w:tc>
          <w:tcPr>
            <w:tcW w:w="6925" w:type="dxa"/>
          </w:tcPr>
          <w:p w:rsidR="006101F5" w:rsidRDefault="006101F5" w:rsidP="006101F5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34C0F"/>
    <w:rsid w:val="000B53AF"/>
    <w:rsid w:val="00174740"/>
    <w:rsid w:val="001B63F5"/>
    <w:rsid w:val="002507CC"/>
    <w:rsid w:val="003164C1"/>
    <w:rsid w:val="00433DF0"/>
    <w:rsid w:val="004E6361"/>
    <w:rsid w:val="006101F5"/>
    <w:rsid w:val="006E6B25"/>
    <w:rsid w:val="0070550F"/>
    <w:rsid w:val="007323BE"/>
    <w:rsid w:val="00746E73"/>
    <w:rsid w:val="007D3970"/>
    <w:rsid w:val="0084378D"/>
    <w:rsid w:val="0089060E"/>
    <w:rsid w:val="00985164"/>
    <w:rsid w:val="00994F3E"/>
    <w:rsid w:val="00B32C8B"/>
    <w:rsid w:val="00C73609"/>
    <w:rsid w:val="00DE5327"/>
    <w:rsid w:val="00E23969"/>
    <w:rsid w:val="00E52596"/>
    <w:rsid w:val="00EE69E9"/>
    <w:rsid w:val="00F15AB9"/>
    <w:rsid w:val="00F439CC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AB4"/>
  <w15:chartTrackingRefBased/>
  <w15:docId w15:val="{0C85BD47-22E5-4899-AD70-D0677124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23:06:00Z</dcterms:created>
  <dcterms:modified xsi:type="dcterms:W3CDTF">2022-09-20T23:06:00Z</dcterms:modified>
</cp:coreProperties>
</file>